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C93D3C" w14:textId="77777777" w:rsidR="003E45E1" w:rsidRPr="002A1AEB" w:rsidRDefault="003E45E1">
      <w:pPr>
        <w:pStyle w:val="BodyA"/>
        <w:rPr>
          <w:rFonts w:ascii="Times New Roman" w:eastAsia="Calibri" w:hAnsi="Times New Roman" w:cs="Times New Roman"/>
          <w:color w:val="FF0000"/>
          <w:u w:color="FF0000"/>
        </w:rPr>
      </w:pPr>
    </w:p>
    <w:tbl>
      <w:tblPr>
        <w:tblW w:w="9298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298"/>
      </w:tblGrid>
      <w:tr w:rsidR="003E45E1" w:rsidRPr="002A1AEB" w14:paraId="59C93D40" w14:textId="77777777" w:rsidTr="002A1AEB">
        <w:trPr>
          <w:trHeight w:val="1488"/>
        </w:trPr>
        <w:tc>
          <w:tcPr>
            <w:tcW w:w="92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3D" w14:textId="12335760" w:rsidR="003E45E1" w:rsidRPr="002A1AEB" w:rsidRDefault="00000000">
            <w:pPr>
              <w:pStyle w:val="Heading2"/>
              <w:rPr>
                <w:rFonts w:ascii="Times New Roman" w:eastAsia="Calibri" w:hAnsi="Times New Roman" w:cs="Times New Roman"/>
                <w:b/>
                <w:bCs/>
                <w:color w:val="323232"/>
                <w:sz w:val="24"/>
                <w:szCs w:val="24"/>
                <w:u w:color="323232"/>
              </w:rPr>
            </w:pPr>
            <w:r w:rsidRPr="002A1AEB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u w:color="000000"/>
              </w:rPr>
              <w:t>4COSC00</w:t>
            </w:r>
            <w:r w:rsidR="00EF7A5F" w:rsidRPr="002A1AEB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u w:color="000000"/>
              </w:rPr>
              <w:t>6C</w:t>
            </w:r>
            <w:r w:rsidRPr="002A1AEB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: Software Development I </w:t>
            </w:r>
            <w:r w:rsidRPr="002A1AEB">
              <w:rPr>
                <w:rFonts w:ascii="Times New Roman" w:hAnsi="Times New Roman" w:cs="Times New Roman"/>
                <w:b/>
                <w:bCs/>
                <w:color w:val="323232"/>
                <w:sz w:val="24"/>
                <w:szCs w:val="24"/>
                <w:u w:color="323232"/>
              </w:rPr>
              <w:t xml:space="preserve"> – TEST PLAN for Part 1</w:t>
            </w:r>
          </w:p>
          <w:p w14:paraId="59C93D3E" w14:textId="7478E5A6" w:rsidR="003E45E1" w:rsidRPr="002A1AEB" w:rsidRDefault="00000000">
            <w:pPr>
              <w:pStyle w:val="BodyA"/>
              <w:tabs>
                <w:tab w:val="left" w:pos="2723"/>
              </w:tabs>
              <w:rPr>
                <w:rFonts w:ascii="Times New Roman" w:eastAsia="Calibri" w:hAnsi="Times New Roman" w:cs="Times New Roman"/>
                <w:b w:val="0"/>
                <w:bCs w:val="0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 xml:space="preserve">Student Name/ID: </w:t>
            </w:r>
            <w:proofErr w:type="spellStart"/>
            <w:r w:rsidR="007D54EB"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Sipadhipathi</w:t>
            </w:r>
            <w:proofErr w:type="spellEnd"/>
            <w:r w:rsidR="007D54EB"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 xml:space="preserve"> Senarath </w:t>
            </w:r>
            <w:proofErr w:type="spellStart"/>
            <w:r w:rsidR="007D54EB"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Upalige</w:t>
            </w:r>
            <w:proofErr w:type="spellEnd"/>
            <w:r w:rsidR="007D54EB"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 xml:space="preserve"> Sachintha Chamod </w:t>
            </w:r>
            <w:proofErr w:type="spellStart"/>
            <w:r w:rsidR="007D54EB"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Piyathunga</w:t>
            </w:r>
            <w:proofErr w:type="spellEnd"/>
            <w:r w:rsidR="007D54EB"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/ w205301</w:t>
            </w:r>
            <w:r w:rsidR="001F7DDB"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3</w:t>
            </w: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ab/>
            </w:r>
          </w:p>
          <w:p w14:paraId="59C93D3F" w14:textId="1EA8EE1D" w:rsidR="003E45E1" w:rsidRPr="002A1AEB" w:rsidRDefault="00000000">
            <w:pPr>
              <w:pStyle w:val="BodyA"/>
              <w:tabs>
                <w:tab w:val="left" w:pos="2694"/>
              </w:tabs>
              <w:jc w:val="both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Seminar Day/Time:</w:t>
            </w:r>
            <w:r w:rsidR="00443222">
              <w:rPr>
                <w:rFonts w:ascii="Times New Roman" w:hAnsi="Times New Roman" w:cs="Times New Roman"/>
                <w:b w:val="0"/>
                <w:bCs w:val="0"/>
                <w:lang w:val="en-US"/>
              </w:rPr>
              <w:t xml:space="preserve"> - Monday</w:t>
            </w: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ab/>
            </w:r>
            <w:r w:rsidR="00443222">
              <w:rPr>
                <w:rFonts w:ascii="Times New Roman" w:hAnsi="Times New Roman" w:cs="Times New Roman"/>
                <w:b w:val="0"/>
                <w:bCs w:val="0"/>
                <w:lang w:val="en-US"/>
              </w:rPr>
              <w:t xml:space="preserve">  </w:t>
            </w: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Module Tutor</w:t>
            </w:r>
            <w:r w:rsidR="002A1AEB"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 xml:space="preserve"> : - </w:t>
            </w:r>
            <w:r w:rsidR="00443222">
              <w:rPr>
                <w:rFonts w:ascii="Times New Roman" w:hAnsi="Times New Roman" w:cs="Times New Roman"/>
                <w:b w:val="0"/>
                <w:bCs w:val="0"/>
                <w:lang w:val="en-US"/>
              </w:rPr>
              <w:t xml:space="preserve">Mr. Lakshan Costa \ </w:t>
            </w:r>
            <w:r w:rsid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Mr. Na</w:t>
            </w:r>
            <w:proofErr w:type="spellStart"/>
            <w:r w:rsid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zhim</w:t>
            </w:r>
            <w:proofErr w:type="spellEnd"/>
            <w:r w:rsid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 xml:space="preserve"> Kalam</w:t>
            </w:r>
          </w:p>
        </w:tc>
      </w:tr>
    </w:tbl>
    <w:p w14:paraId="59C93D41" w14:textId="77777777" w:rsidR="003E45E1" w:rsidRPr="002A1AEB" w:rsidRDefault="003E45E1">
      <w:pPr>
        <w:pStyle w:val="BodyA"/>
        <w:widowControl w:val="0"/>
        <w:ind w:left="216" w:hanging="216"/>
        <w:rPr>
          <w:rFonts w:ascii="Times New Roman" w:eastAsia="Calibri" w:hAnsi="Times New Roman" w:cs="Times New Roman"/>
          <w:color w:val="FF0000"/>
          <w:u w:color="FF0000"/>
        </w:rPr>
      </w:pPr>
    </w:p>
    <w:tbl>
      <w:tblPr>
        <w:tblW w:w="9327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85"/>
        <w:gridCol w:w="1561"/>
        <w:gridCol w:w="2749"/>
        <w:gridCol w:w="2320"/>
        <w:gridCol w:w="1912"/>
      </w:tblGrid>
      <w:tr w:rsidR="00BA2AD1" w:rsidRPr="002A1AEB" w14:paraId="59C93D44" w14:textId="77777777" w:rsidTr="002A1AEB">
        <w:trPr>
          <w:trHeight w:hRule="exact" w:val="474"/>
        </w:trPr>
        <w:tc>
          <w:tcPr>
            <w:tcW w:w="93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43" w14:textId="114BC88C" w:rsidR="00BA2AD1" w:rsidRPr="002A1AEB" w:rsidRDefault="00BA2AD1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lang w:val="en-US"/>
              </w:rPr>
              <w:t xml:space="preserve">Student Name:  </w:t>
            </w:r>
            <w:r w:rsidR="002A1AEB"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 xml:space="preserve">Sachintha Chamod </w:t>
            </w:r>
            <w:proofErr w:type="spellStart"/>
            <w:r w:rsidR="002A1AEB"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Piyathunga</w:t>
            </w:r>
            <w:proofErr w:type="spellEnd"/>
            <w:r w:rsidR="002A1AEB"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 xml:space="preserve">   </w:t>
            </w: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 xml:space="preserve">                    </w:t>
            </w:r>
            <w:r w:rsidRPr="002A1AEB">
              <w:rPr>
                <w:rFonts w:ascii="Times New Roman" w:hAnsi="Times New Roman" w:cs="Times New Roman"/>
                <w:lang w:val="en-US"/>
              </w:rPr>
              <w:t xml:space="preserve">           Student ID:</w:t>
            </w:r>
            <w:r w:rsidR="002A1AEB" w:rsidRPr="002A1AEB">
              <w:rPr>
                <w:rFonts w:ascii="Times New Roman" w:hAnsi="Times New Roman" w:cs="Times New Roman"/>
                <w:lang w:val="en-US"/>
              </w:rPr>
              <w:t xml:space="preserve"> w2053013</w:t>
            </w:r>
          </w:p>
        </w:tc>
      </w:tr>
      <w:tr w:rsidR="00BA2AD1" w:rsidRPr="002A1AEB" w14:paraId="59C93D47" w14:textId="77777777" w:rsidTr="007D54EB">
        <w:trPr>
          <w:trHeight w:hRule="exact" w:val="561"/>
        </w:trPr>
        <w:tc>
          <w:tcPr>
            <w:tcW w:w="93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46" w14:textId="1A181F7B" w:rsidR="00BA2AD1" w:rsidRPr="002A1AEB" w:rsidRDefault="00BA2AD1">
            <w:pPr>
              <w:pStyle w:val="BodyA"/>
              <w:jc w:val="center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color w:val="323232"/>
                <w:u w:color="323232"/>
                <w:lang w:val="en-US"/>
              </w:rPr>
              <w:t xml:space="preserve">TEST PLAN for </w:t>
            </w:r>
            <w:r w:rsidRPr="002A1AEB">
              <w:rPr>
                <w:rFonts w:ascii="Times New Roman" w:hAnsi="Times New Roman" w:cs="Times New Roman"/>
                <w:lang w:val="en-US"/>
              </w:rPr>
              <w:t xml:space="preserve">Part 1 : </w:t>
            </w: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Submit completed test pla</w:t>
            </w:r>
            <w:r w:rsidR="00AA2153"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3</w:t>
            </w: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n with your code solution</w:t>
            </w:r>
          </w:p>
        </w:tc>
      </w:tr>
      <w:tr w:rsidR="00BA2AD1" w:rsidRPr="002A1AEB" w14:paraId="59C93D50" w14:textId="77777777" w:rsidTr="000D4E40">
        <w:trPr>
          <w:trHeight w:hRule="exact" w:val="1102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49" w14:textId="77777777" w:rsidR="00BA2AD1" w:rsidRPr="002A1AEB" w:rsidRDefault="00BA2AD1">
            <w:pPr>
              <w:pStyle w:val="BodyA"/>
              <w:jc w:val="both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lang w:val="en-US"/>
              </w:rPr>
              <w:t>Test No.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4A" w14:textId="77777777" w:rsidR="00BA2AD1" w:rsidRPr="002A1AEB" w:rsidRDefault="00BA2AD1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lang w:val="en-US"/>
              </w:rPr>
              <w:t>Test Input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4B" w14:textId="77777777" w:rsidR="00BA2AD1" w:rsidRPr="002A1AEB" w:rsidRDefault="00BA2AD1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lang w:val="en-US"/>
              </w:rPr>
              <w:t>A - Expected Result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4C" w14:textId="77777777" w:rsidR="00BA2AD1" w:rsidRPr="002A1AEB" w:rsidRDefault="00BA2AD1">
            <w:pPr>
              <w:pStyle w:val="BodyA"/>
              <w:rPr>
                <w:rFonts w:ascii="Times New Roman" w:eastAsia="Calibri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lang w:val="en-US"/>
              </w:rPr>
              <w:t>B - Actual Result</w:t>
            </w:r>
          </w:p>
          <w:p w14:paraId="59C93D4D" w14:textId="77777777" w:rsidR="00BA2AD1" w:rsidRPr="002A1AEB" w:rsidRDefault="00BA2AD1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lang w:val="en-US"/>
              </w:rPr>
              <w:t>(or state ‘not attempted’)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4E" w14:textId="77777777" w:rsidR="00BA2AD1" w:rsidRPr="002A1AEB" w:rsidRDefault="00BA2AD1">
            <w:pPr>
              <w:pStyle w:val="BodyA"/>
              <w:rPr>
                <w:rFonts w:ascii="Times New Roman" w:eastAsia="Calibri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lang w:val="en-US"/>
              </w:rPr>
              <w:t xml:space="preserve">Pass/Fail </w:t>
            </w:r>
          </w:p>
          <w:p w14:paraId="59C93D4F" w14:textId="77777777" w:rsidR="00BA2AD1" w:rsidRPr="002A1AEB" w:rsidRDefault="00BA2AD1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lang w:val="en-US"/>
              </w:rPr>
              <w:t>(‘A’ matches ‘B’ == Pass)</w:t>
            </w:r>
          </w:p>
        </w:tc>
      </w:tr>
      <w:tr w:rsidR="00BA2AD1" w:rsidRPr="002A1AEB" w14:paraId="002EF297" w14:textId="77777777" w:rsidTr="007D54EB">
        <w:trPr>
          <w:trHeight w:hRule="exact" w:val="541"/>
        </w:trPr>
        <w:tc>
          <w:tcPr>
            <w:tcW w:w="93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79293" w14:textId="76F0A33A" w:rsidR="00BA2AD1" w:rsidRPr="002A1AEB" w:rsidRDefault="00BA2AD1">
            <w:pPr>
              <w:pStyle w:val="BodyA"/>
              <w:rPr>
                <w:rFonts w:ascii="Times New Roman" w:hAnsi="Times New Roman" w:cs="Times New Roman"/>
                <w:lang w:val="en-US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Progress</w:t>
            </w:r>
          </w:p>
        </w:tc>
      </w:tr>
      <w:tr w:rsidR="00BA2AD1" w:rsidRPr="002A1AEB" w14:paraId="59C93D59" w14:textId="77777777" w:rsidTr="000D4E40">
        <w:trPr>
          <w:trHeight w:hRule="exact" w:val="924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52" w14:textId="77777777" w:rsidR="00BA2AD1" w:rsidRPr="002A1AEB" w:rsidRDefault="00BA2AD1" w:rsidP="009E1C29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1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53" w14:textId="77777777" w:rsidR="00BA2AD1" w:rsidRPr="002A1AEB" w:rsidRDefault="00BA2AD1" w:rsidP="009E1C29">
            <w:pPr>
              <w:pStyle w:val="BodyA"/>
              <w:rPr>
                <w:rFonts w:ascii="Times New Roman" w:eastAsia="Calibri" w:hAnsi="Times New Roman" w:cs="Times New Roman"/>
                <w:b w:val="0"/>
                <w:bCs w:val="0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Pass = 120</w:t>
            </w:r>
          </w:p>
          <w:p w14:paraId="59C93D54" w14:textId="77777777" w:rsidR="00BA2AD1" w:rsidRPr="002A1AEB" w:rsidRDefault="00BA2AD1" w:rsidP="009E1C29">
            <w:pPr>
              <w:pStyle w:val="BodyA"/>
              <w:rPr>
                <w:rFonts w:ascii="Times New Roman" w:eastAsia="Calibri" w:hAnsi="Times New Roman" w:cs="Times New Roman"/>
                <w:b w:val="0"/>
                <w:bCs w:val="0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Defer = 0</w:t>
            </w:r>
          </w:p>
          <w:p w14:paraId="59C93D55" w14:textId="77777777" w:rsidR="00BA2AD1" w:rsidRPr="002A1AEB" w:rsidRDefault="00BA2AD1" w:rsidP="009E1C29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Fail = 0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56" w14:textId="06239BD4" w:rsidR="00BA2AD1" w:rsidRPr="002A1AEB" w:rsidRDefault="00BA2AD1" w:rsidP="009E1C29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‘Progress’ is displayed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57" w14:textId="61F0E7BD" w:rsidR="00BA2AD1" w:rsidRPr="002A1AEB" w:rsidRDefault="00BA2AD1" w:rsidP="009E1C29">
            <w:r w:rsidRPr="002A1AEB">
              <w:t>‘Progress’</w:t>
            </w:r>
            <w:r w:rsidRPr="002A1AEB">
              <w:rPr>
                <w:b/>
                <w:bCs/>
              </w:rPr>
              <w:t xml:space="preserve"> is</w:t>
            </w:r>
            <w:r w:rsidRPr="002A1AEB">
              <w:t xml:space="preserve"> displayed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58" w14:textId="1F567E79" w:rsidR="00BA2AD1" w:rsidRPr="002A1AEB" w:rsidRDefault="000D4E40" w:rsidP="009E1C29">
            <w:pPr>
              <w:jc w:val="center"/>
            </w:pPr>
            <w:r w:rsidRPr="002A1AEB">
              <w:t>Pass</w:t>
            </w:r>
          </w:p>
        </w:tc>
      </w:tr>
      <w:tr w:rsidR="00BA2AD1" w:rsidRPr="002A1AEB" w14:paraId="0C020B30" w14:textId="77777777" w:rsidTr="00124CFE">
        <w:trPr>
          <w:trHeight w:hRule="exact" w:val="419"/>
        </w:trPr>
        <w:tc>
          <w:tcPr>
            <w:tcW w:w="93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C83E12" w14:textId="265B9088" w:rsidR="00BA2AD1" w:rsidRPr="002A1AEB" w:rsidRDefault="00BA2AD1" w:rsidP="00BA2AD1">
            <w:r w:rsidRPr="002A1AEB">
              <w:t>Progress (module trailer)</w:t>
            </w:r>
          </w:p>
        </w:tc>
      </w:tr>
      <w:tr w:rsidR="000D4E40" w:rsidRPr="002A1AEB" w14:paraId="59C93D62" w14:textId="77777777" w:rsidTr="000D4E40">
        <w:trPr>
          <w:trHeight w:hRule="exact" w:val="925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5B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2.1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5C" w14:textId="77777777" w:rsidR="000D4E40" w:rsidRPr="002A1AEB" w:rsidRDefault="000D4E40" w:rsidP="000D4E40">
            <w:pPr>
              <w:pStyle w:val="BodyA"/>
              <w:rPr>
                <w:rFonts w:ascii="Times New Roman" w:eastAsia="Calibri" w:hAnsi="Times New Roman" w:cs="Times New Roman"/>
                <w:b w:val="0"/>
                <w:bCs w:val="0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Pass = 100</w:t>
            </w:r>
          </w:p>
          <w:p w14:paraId="59C93D5D" w14:textId="77777777" w:rsidR="000D4E40" w:rsidRPr="002A1AEB" w:rsidRDefault="000D4E40" w:rsidP="000D4E40">
            <w:pPr>
              <w:pStyle w:val="BodyA"/>
              <w:rPr>
                <w:rFonts w:ascii="Times New Roman" w:eastAsia="Calibri" w:hAnsi="Times New Roman" w:cs="Times New Roman"/>
                <w:b w:val="0"/>
                <w:bCs w:val="0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Defer = 20</w:t>
            </w:r>
          </w:p>
          <w:p w14:paraId="59C93D5E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Fail = 0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5F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‘Progress (module trailer)’ displayed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60" w14:textId="26B73311" w:rsidR="000D4E40" w:rsidRPr="002A1AEB" w:rsidRDefault="000D4E40" w:rsidP="000D4E40">
            <w:r w:rsidRPr="002A1AEB">
              <w:t>‘Progress (Module trailer)’ displayed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61" w14:textId="1E999889" w:rsidR="000D4E40" w:rsidRPr="002A1AEB" w:rsidRDefault="000D4E40" w:rsidP="000D4E40">
            <w:pPr>
              <w:jc w:val="center"/>
            </w:pPr>
            <w:r w:rsidRPr="002A1AEB">
              <w:t>Pass</w:t>
            </w:r>
          </w:p>
        </w:tc>
      </w:tr>
      <w:tr w:rsidR="000D4E40" w:rsidRPr="002A1AEB" w14:paraId="59C93D6B" w14:textId="77777777" w:rsidTr="000D4E40">
        <w:trPr>
          <w:trHeight w:hRule="exact" w:val="911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64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2.2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65" w14:textId="77777777" w:rsidR="000D4E40" w:rsidRPr="002A1AEB" w:rsidRDefault="000D4E40" w:rsidP="000D4E40">
            <w:pPr>
              <w:pStyle w:val="BodyA"/>
              <w:rPr>
                <w:rFonts w:ascii="Times New Roman" w:eastAsia="Calibri" w:hAnsi="Times New Roman" w:cs="Times New Roman"/>
                <w:b w:val="0"/>
                <w:bCs w:val="0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Pass = 100</w:t>
            </w:r>
          </w:p>
          <w:p w14:paraId="59C93D66" w14:textId="77777777" w:rsidR="000D4E40" w:rsidRPr="002A1AEB" w:rsidRDefault="000D4E40" w:rsidP="000D4E40">
            <w:pPr>
              <w:pStyle w:val="BodyA"/>
              <w:rPr>
                <w:rFonts w:ascii="Times New Roman" w:eastAsia="Calibri" w:hAnsi="Times New Roman" w:cs="Times New Roman"/>
                <w:b w:val="0"/>
                <w:bCs w:val="0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Defer = 0</w:t>
            </w:r>
          </w:p>
          <w:p w14:paraId="59C93D67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Fail = 20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68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‘Progress (module trailer)’ displayed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69" w14:textId="4CB4219B" w:rsidR="000D4E40" w:rsidRPr="002A1AEB" w:rsidRDefault="000D4E40" w:rsidP="000D4E40">
            <w:r w:rsidRPr="002A1AEB">
              <w:t>‘Progress (Module trailer)’ displayed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6A" w14:textId="057D8D06" w:rsidR="000D4E40" w:rsidRPr="002A1AEB" w:rsidRDefault="000D4E40" w:rsidP="000D4E40">
            <w:pPr>
              <w:jc w:val="center"/>
            </w:pPr>
            <w:r w:rsidRPr="002A1AEB">
              <w:t>Pass</w:t>
            </w:r>
          </w:p>
        </w:tc>
      </w:tr>
      <w:tr w:rsidR="00BA2AD1" w:rsidRPr="002A1AEB" w14:paraId="1A36DEDC" w14:textId="77777777" w:rsidTr="00BA2AD1">
        <w:trPr>
          <w:trHeight w:hRule="exact" w:val="365"/>
        </w:trPr>
        <w:tc>
          <w:tcPr>
            <w:tcW w:w="93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F3209C" w14:textId="55E346C5" w:rsidR="00BA2AD1" w:rsidRPr="002A1AEB" w:rsidRDefault="00BA2AD1" w:rsidP="00BA2AD1">
            <w:r w:rsidRPr="002A1AEB">
              <w:t>Module retriever</w:t>
            </w:r>
          </w:p>
        </w:tc>
      </w:tr>
      <w:tr w:rsidR="000D4E40" w:rsidRPr="002A1AEB" w14:paraId="59C93D74" w14:textId="77777777" w:rsidTr="000D4E40">
        <w:trPr>
          <w:trHeight w:hRule="exact" w:val="910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6D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3.1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6E" w14:textId="77777777" w:rsidR="000D4E40" w:rsidRPr="002A1AEB" w:rsidRDefault="000D4E40" w:rsidP="000D4E40">
            <w:pPr>
              <w:pStyle w:val="BodyA"/>
              <w:rPr>
                <w:rFonts w:ascii="Times New Roman" w:eastAsia="Calibri" w:hAnsi="Times New Roman" w:cs="Times New Roman"/>
                <w:b w:val="0"/>
                <w:bCs w:val="0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Pass = 80</w:t>
            </w:r>
          </w:p>
          <w:p w14:paraId="59C93D6F" w14:textId="77777777" w:rsidR="000D4E40" w:rsidRPr="002A1AEB" w:rsidRDefault="000D4E40" w:rsidP="000D4E40">
            <w:pPr>
              <w:pStyle w:val="BodyA"/>
              <w:rPr>
                <w:rFonts w:ascii="Times New Roman" w:eastAsia="Calibri" w:hAnsi="Times New Roman" w:cs="Times New Roman"/>
                <w:b w:val="0"/>
                <w:bCs w:val="0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Defer = 20</w:t>
            </w:r>
          </w:p>
          <w:p w14:paraId="59C93D70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Fail = 20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71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‘Module retriever’ is displayed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72" w14:textId="43839F80" w:rsidR="000D4E40" w:rsidRPr="002A1AEB" w:rsidRDefault="000D4E40" w:rsidP="000D4E40">
            <w:r w:rsidRPr="002A1AEB">
              <w:t>‘Module retriever’ is displayed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73" w14:textId="49277141" w:rsidR="000D4E40" w:rsidRPr="002A1AEB" w:rsidRDefault="000D4E40" w:rsidP="000D4E40">
            <w:pPr>
              <w:jc w:val="center"/>
            </w:pPr>
            <w:r w:rsidRPr="002A1AEB">
              <w:t>Pass</w:t>
            </w:r>
          </w:p>
        </w:tc>
      </w:tr>
      <w:tr w:rsidR="000D4E40" w:rsidRPr="002A1AEB" w14:paraId="59C93D7D" w14:textId="77777777" w:rsidTr="000D4E40">
        <w:trPr>
          <w:trHeight w:hRule="exact" w:val="924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76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3.2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77" w14:textId="77777777" w:rsidR="000D4E40" w:rsidRPr="002A1AEB" w:rsidRDefault="000D4E40" w:rsidP="000D4E40">
            <w:pPr>
              <w:pStyle w:val="BodyA"/>
              <w:rPr>
                <w:rFonts w:ascii="Times New Roman" w:eastAsia="Calibri" w:hAnsi="Times New Roman" w:cs="Times New Roman"/>
                <w:b w:val="0"/>
                <w:bCs w:val="0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 xml:space="preserve">Pass = 60 </w:t>
            </w:r>
          </w:p>
          <w:p w14:paraId="59C93D78" w14:textId="77777777" w:rsidR="000D4E40" w:rsidRPr="002A1AEB" w:rsidRDefault="000D4E40" w:rsidP="000D4E40">
            <w:pPr>
              <w:pStyle w:val="BodyA"/>
              <w:rPr>
                <w:rFonts w:ascii="Times New Roman" w:eastAsia="Calibri" w:hAnsi="Times New Roman" w:cs="Times New Roman"/>
                <w:b w:val="0"/>
                <w:bCs w:val="0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Defer = 0</w:t>
            </w:r>
          </w:p>
          <w:p w14:paraId="59C93D79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Fail = 60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7A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‘Module retriever’ is displayed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7B" w14:textId="2B8ACC77" w:rsidR="000D4E40" w:rsidRPr="002A1AEB" w:rsidRDefault="000D4E40" w:rsidP="000D4E40">
            <w:r w:rsidRPr="002A1AEB">
              <w:t>‘Module retriever’ is displayed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7C" w14:textId="0930B23E" w:rsidR="000D4E40" w:rsidRPr="002A1AEB" w:rsidRDefault="000D4E40" w:rsidP="000D4E40">
            <w:pPr>
              <w:jc w:val="center"/>
            </w:pPr>
            <w:r w:rsidRPr="002A1AEB">
              <w:t>Pass</w:t>
            </w:r>
          </w:p>
        </w:tc>
      </w:tr>
      <w:tr w:rsidR="000D4E40" w:rsidRPr="002A1AEB" w14:paraId="59C93D86" w14:textId="77777777" w:rsidTr="000D4E40">
        <w:trPr>
          <w:trHeight w:hRule="exact" w:val="925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7F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3.3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80" w14:textId="77777777" w:rsidR="000D4E40" w:rsidRPr="002A1AEB" w:rsidRDefault="000D4E40" w:rsidP="000D4E40">
            <w:pPr>
              <w:pStyle w:val="BodyA"/>
              <w:rPr>
                <w:rFonts w:ascii="Times New Roman" w:eastAsia="Calibri" w:hAnsi="Times New Roman" w:cs="Times New Roman"/>
                <w:b w:val="0"/>
                <w:bCs w:val="0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Pass = 40</w:t>
            </w:r>
          </w:p>
          <w:p w14:paraId="59C93D81" w14:textId="77777777" w:rsidR="000D4E40" w:rsidRPr="002A1AEB" w:rsidRDefault="000D4E40" w:rsidP="000D4E40">
            <w:pPr>
              <w:pStyle w:val="BodyA"/>
              <w:rPr>
                <w:rFonts w:ascii="Times New Roman" w:eastAsia="Calibri" w:hAnsi="Times New Roman" w:cs="Times New Roman"/>
                <w:b w:val="0"/>
                <w:bCs w:val="0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Defer = 80</w:t>
            </w:r>
          </w:p>
          <w:p w14:paraId="59C93D82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Fail = 0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83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‘Module retriever’ is displayed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84" w14:textId="06D2B857" w:rsidR="000D4E40" w:rsidRPr="002A1AEB" w:rsidRDefault="000D4E40" w:rsidP="000D4E40">
            <w:r w:rsidRPr="002A1AEB">
              <w:t>‘Module retriever’ is displayed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85" w14:textId="2C32B005" w:rsidR="000D4E40" w:rsidRPr="002A1AEB" w:rsidRDefault="000D4E40" w:rsidP="000D4E40">
            <w:pPr>
              <w:jc w:val="center"/>
            </w:pPr>
            <w:r w:rsidRPr="002A1AEB">
              <w:t>Pass</w:t>
            </w:r>
          </w:p>
        </w:tc>
      </w:tr>
      <w:tr w:rsidR="000D4E40" w:rsidRPr="002A1AEB" w14:paraId="59C93D8F" w14:textId="77777777" w:rsidTr="000D4E40">
        <w:trPr>
          <w:trHeight w:hRule="exact" w:val="925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88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3.4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89" w14:textId="77777777" w:rsidR="000D4E40" w:rsidRPr="002A1AEB" w:rsidRDefault="000D4E40" w:rsidP="000D4E40">
            <w:pPr>
              <w:pStyle w:val="BodyA"/>
              <w:rPr>
                <w:rFonts w:ascii="Times New Roman" w:eastAsia="Calibri" w:hAnsi="Times New Roman" w:cs="Times New Roman"/>
                <w:b w:val="0"/>
                <w:bCs w:val="0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Pass = 20</w:t>
            </w:r>
          </w:p>
          <w:p w14:paraId="59C93D8A" w14:textId="77777777" w:rsidR="000D4E40" w:rsidRPr="002A1AEB" w:rsidRDefault="000D4E40" w:rsidP="000D4E40">
            <w:pPr>
              <w:pStyle w:val="BodyA"/>
              <w:rPr>
                <w:rFonts w:ascii="Times New Roman" w:eastAsia="Calibri" w:hAnsi="Times New Roman" w:cs="Times New Roman"/>
                <w:b w:val="0"/>
                <w:bCs w:val="0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Defer = 40</w:t>
            </w:r>
          </w:p>
          <w:p w14:paraId="59C93D8B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Fail = 60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8C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‘Module retriever’ is displayed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8D" w14:textId="5CF6A38A" w:rsidR="000D4E40" w:rsidRPr="002A1AEB" w:rsidRDefault="000D4E40" w:rsidP="000D4E40">
            <w:r w:rsidRPr="002A1AEB">
              <w:t>‘Module retriever’ is displayed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8E" w14:textId="2F976BD6" w:rsidR="000D4E40" w:rsidRPr="002A1AEB" w:rsidRDefault="000D4E40" w:rsidP="000D4E40">
            <w:pPr>
              <w:jc w:val="center"/>
            </w:pPr>
            <w:r w:rsidRPr="002A1AEB">
              <w:t>Pass</w:t>
            </w:r>
          </w:p>
        </w:tc>
      </w:tr>
      <w:tr w:rsidR="000D4E40" w:rsidRPr="002A1AEB" w14:paraId="59C93D98" w14:textId="77777777" w:rsidTr="000D4E40">
        <w:trPr>
          <w:trHeight w:hRule="exact" w:val="924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91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3.5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92" w14:textId="77777777" w:rsidR="000D4E40" w:rsidRPr="002A1AEB" w:rsidRDefault="000D4E40" w:rsidP="000D4E40">
            <w:pPr>
              <w:pStyle w:val="BodyA"/>
              <w:rPr>
                <w:rFonts w:ascii="Times New Roman" w:eastAsia="Calibri" w:hAnsi="Times New Roman" w:cs="Times New Roman"/>
                <w:b w:val="0"/>
                <w:bCs w:val="0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Pass = 0</w:t>
            </w:r>
          </w:p>
          <w:p w14:paraId="59C93D93" w14:textId="77777777" w:rsidR="000D4E40" w:rsidRPr="002A1AEB" w:rsidRDefault="000D4E40" w:rsidP="000D4E40">
            <w:pPr>
              <w:pStyle w:val="BodyA"/>
              <w:rPr>
                <w:rFonts w:ascii="Times New Roman" w:eastAsia="Calibri" w:hAnsi="Times New Roman" w:cs="Times New Roman"/>
                <w:b w:val="0"/>
                <w:bCs w:val="0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Defer = 60</w:t>
            </w:r>
          </w:p>
          <w:p w14:paraId="59C93D94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Fail = 60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95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‘Module retriever’ is displayed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96" w14:textId="7CECDF56" w:rsidR="000D4E40" w:rsidRPr="002A1AEB" w:rsidRDefault="000D4E40" w:rsidP="000D4E40">
            <w:r w:rsidRPr="002A1AEB">
              <w:t>‘Module retriever’ is displayed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97" w14:textId="5F10B72C" w:rsidR="000D4E40" w:rsidRPr="002A1AEB" w:rsidRDefault="000D4E40" w:rsidP="000D4E40">
            <w:pPr>
              <w:jc w:val="center"/>
            </w:pPr>
            <w:r w:rsidRPr="002A1AEB">
              <w:t>Pass</w:t>
            </w:r>
          </w:p>
        </w:tc>
      </w:tr>
      <w:tr w:rsidR="00BA2AD1" w:rsidRPr="002A1AEB" w14:paraId="0ECE59A8" w14:textId="77777777" w:rsidTr="00BA2AD1">
        <w:trPr>
          <w:trHeight w:hRule="exact" w:val="341"/>
        </w:trPr>
        <w:tc>
          <w:tcPr>
            <w:tcW w:w="93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DE5778" w14:textId="06033FB2" w:rsidR="00BA2AD1" w:rsidRPr="002A1AEB" w:rsidRDefault="00BA2AD1" w:rsidP="00BA2AD1">
            <w:r w:rsidRPr="002A1AEB">
              <w:lastRenderedPageBreak/>
              <w:t>Exclude</w:t>
            </w:r>
          </w:p>
        </w:tc>
      </w:tr>
      <w:tr w:rsidR="000D4E40" w:rsidRPr="002A1AEB" w14:paraId="59C93DA1" w14:textId="77777777" w:rsidTr="000D4E40">
        <w:trPr>
          <w:trHeight w:hRule="exact" w:val="910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9A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4.1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9B" w14:textId="77777777" w:rsidR="000D4E40" w:rsidRPr="002A1AEB" w:rsidRDefault="000D4E40" w:rsidP="000D4E40">
            <w:pPr>
              <w:pStyle w:val="BodyA"/>
              <w:rPr>
                <w:rFonts w:ascii="Times New Roman" w:eastAsia="Calibri" w:hAnsi="Times New Roman" w:cs="Times New Roman"/>
                <w:b w:val="0"/>
                <w:bCs w:val="0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Pass = 40</w:t>
            </w:r>
          </w:p>
          <w:p w14:paraId="59C93D9C" w14:textId="77777777" w:rsidR="000D4E40" w:rsidRPr="002A1AEB" w:rsidRDefault="000D4E40" w:rsidP="000D4E40">
            <w:pPr>
              <w:pStyle w:val="BodyA"/>
              <w:rPr>
                <w:rFonts w:ascii="Times New Roman" w:eastAsia="Calibri" w:hAnsi="Times New Roman" w:cs="Times New Roman"/>
                <w:b w:val="0"/>
                <w:bCs w:val="0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Defer = 0</w:t>
            </w:r>
          </w:p>
          <w:p w14:paraId="59C93D9D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Fail = 80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9E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‘Exclude’ displayed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9F" w14:textId="2640F043" w:rsidR="000D4E40" w:rsidRPr="002A1AEB" w:rsidRDefault="000D4E40" w:rsidP="000D4E40">
            <w:r w:rsidRPr="002A1AEB">
              <w:t>‘Exclude’ displayed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A0" w14:textId="31FE7DCD" w:rsidR="000D4E40" w:rsidRPr="002A1AEB" w:rsidRDefault="000D4E40" w:rsidP="000D4E40">
            <w:pPr>
              <w:jc w:val="center"/>
            </w:pPr>
            <w:r w:rsidRPr="002A1AEB">
              <w:t>Pass</w:t>
            </w:r>
          </w:p>
        </w:tc>
      </w:tr>
      <w:tr w:rsidR="000D4E40" w:rsidRPr="002A1AEB" w14:paraId="59C93DAA" w14:textId="77777777" w:rsidTr="000D4E40">
        <w:trPr>
          <w:trHeight w:hRule="exact" w:val="925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A3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4.2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A4" w14:textId="77777777" w:rsidR="000D4E40" w:rsidRPr="002A1AEB" w:rsidRDefault="000D4E40" w:rsidP="000D4E40">
            <w:pPr>
              <w:pStyle w:val="BodyA"/>
              <w:rPr>
                <w:rFonts w:ascii="Times New Roman" w:eastAsia="Calibri" w:hAnsi="Times New Roman" w:cs="Times New Roman"/>
                <w:b w:val="0"/>
                <w:bCs w:val="0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Pass = 20</w:t>
            </w:r>
          </w:p>
          <w:p w14:paraId="59C93DA5" w14:textId="77777777" w:rsidR="000D4E40" w:rsidRPr="002A1AEB" w:rsidRDefault="000D4E40" w:rsidP="000D4E40">
            <w:pPr>
              <w:pStyle w:val="BodyA"/>
              <w:rPr>
                <w:rFonts w:ascii="Times New Roman" w:eastAsia="Calibri" w:hAnsi="Times New Roman" w:cs="Times New Roman"/>
                <w:b w:val="0"/>
                <w:bCs w:val="0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Defer = 0</w:t>
            </w:r>
          </w:p>
          <w:p w14:paraId="59C93DA6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Fail = 100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A7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‘Exclude’ displayed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A8" w14:textId="244E044C" w:rsidR="000D4E40" w:rsidRPr="002A1AEB" w:rsidRDefault="000D4E40" w:rsidP="000D4E40">
            <w:r w:rsidRPr="002A1AEB">
              <w:t>‘Exclude’ displayed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A9" w14:textId="0B2CE151" w:rsidR="000D4E40" w:rsidRPr="002A1AEB" w:rsidRDefault="000D4E40" w:rsidP="000D4E40">
            <w:pPr>
              <w:jc w:val="center"/>
            </w:pPr>
            <w:r w:rsidRPr="002A1AEB">
              <w:t>Pass</w:t>
            </w:r>
          </w:p>
        </w:tc>
      </w:tr>
      <w:tr w:rsidR="00BA2AD1" w:rsidRPr="002A1AEB" w14:paraId="291CA788" w14:textId="77777777" w:rsidTr="00BA2AD1">
        <w:trPr>
          <w:trHeight w:hRule="exact" w:val="376"/>
        </w:trPr>
        <w:tc>
          <w:tcPr>
            <w:tcW w:w="93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FBD4BA" w14:textId="2C063247" w:rsidR="00BA2AD1" w:rsidRPr="002A1AEB" w:rsidRDefault="00BA2AD1" w:rsidP="00BA2AD1">
            <w:r w:rsidRPr="002A1AEB">
              <w:rPr>
                <w:color w:val="323232"/>
                <w:u w:color="323232"/>
              </w:rPr>
              <w:t>Validation</w:t>
            </w:r>
          </w:p>
        </w:tc>
      </w:tr>
      <w:tr w:rsidR="000D4E40" w:rsidRPr="002A1AEB" w14:paraId="59C93DB1" w14:textId="77777777" w:rsidTr="000D4E40">
        <w:trPr>
          <w:trHeight w:hRule="exact" w:val="622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AC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5.1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AD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Pass = a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AE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 xml:space="preserve">‘Integer required’ 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AF" w14:textId="600795CC" w:rsidR="000D4E40" w:rsidRPr="002A1AEB" w:rsidRDefault="000D4E40" w:rsidP="000D4E40">
            <w:r w:rsidRPr="002A1AEB">
              <w:t xml:space="preserve">‘Integer required’ 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B0" w14:textId="571B5EBC" w:rsidR="000D4E40" w:rsidRPr="002A1AEB" w:rsidRDefault="000D4E40" w:rsidP="000D4E40">
            <w:pPr>
              <w:jc w:val="center"/>
            </w:pPr>
            <w:r w:rsidRPr="002A1AEB">
              <w:t>Pass</w:t>
            </w:r>
          </w:p>
        </w:tc>
      </w:tr>
      <w:tr w:rsidR="000D4E40" w:rsidRPr="002A1AEB" w14:paraId="59C93DB8" w14:textId="77777777" w:rsidTr="000D4E40">
        <w:trPr>
          <w:trHeight w:hRule="exact" w:val="513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B3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5.2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B4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Pass = 5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B5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 xml:space="preserve">‘Out of range’ 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B6" w14:textId="1E0AAA2C" w:rsidR="000D4E40" w:rsidRPr="002A1AEB" w:rsidRDefault="000D4E40" w:rsidP="000D4E40">
            <w:r w:rsidRPr="002A1AEB">
              <w:t xml:space="preserve">‘Out of range’ 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B7" w14:textId="500E471C" w:rsidR="000D4E40" w:rsidRPr="002A1AEB" w:rsidRDefault="000D4E40" w:rsidP="000D4E40">
            <w:pPr>
              <w:jc w:val="center"/>
            </w:pPr>
            <w:r w:rsidRPr="002A1AEB">
              <w:t>Pass</w:t>
            </w:r>
          </w:p>
        </w:tc>
      </w:tr>
      <w:tr w:rsidR="000D4E40" w:rsidRPr="002A1AEB" w14:paraId="59C93DC2" w14:textId="77777777" w:rsidTr="000D4E40">
        <w:trPr>
          <w:trHeight w:hRule="exact" w:val="1037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BA" w14:textId="77777777" w:rsidR="000D4E40" w:rsidRPr="002A1AEB" w:rsidRDefault="000D4E40" w:rsidP="000D4E40">
            <w:pPr>
              <w:pStyle w:val="BodyA"/>
              <w:rPr>
                <w:rFonts w:ascii="Times New Roman" w:eastAsia="Calibri" w:hAnsi="Times New Roman" w:cs="Times New Roman"/>
                <w:b w:val="0"/>
                <w:bCs w:val="0"/>
                <w:lang w:val="en-US"/>
              </w:rPr>
            </w:pPr>
          </w:p>
          <w:p w14:paraId="59C93DBB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5.3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BC" w14:textId="77777777" w:rsidR="000D4E40" w:rsidRPr="002A1AEB" w:rsidRDefault="000D4E40" w:rsidP="000D4E40">
            <w:pPr>
              <w:pStyle w:val="BodyA"/>
              <w:rPr>
                <w:rFonts w:ascii="Times New Roman" w:eastAsia="Calibri" w:hAnsi="Times New Roman" w:cs="Times New Roman"/>
                <w:b w:val="0"/>
                <w:bCs w:val="0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Pass = 100</w:t>
            </w:r>
          </w:p>
          <w:p w14:paraId="59C93DBD" w14:textId="77777777" w:rsidR="000D4E40" w:rsidRPr="002A1AEB" w:rsidRDefault="000D4E40" w:rsidP="000D4E40">
            <w:pPr>
              <w:pStyle w:val="BodyA"/>
              <w:rPr>
                <w:rFonts w:ascii="Times New Roman" w:eastAsia="Calibri" w:hAnsi="Times New Roman" w:cs="Times New Roman"/>
                <w:b w:val="0"/>
                <w:bCs w:val="0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Defer = 40</w:t>
            </w:r>
          </w:p>
          <w:p w14:paraId="59C93DBE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Fail = 0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BF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‘Total incorrect’ displayed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C0" w14:textId="1A2F2584" w:rsidR="000D4E40" w:rsidRPr="002A1AEB" w:rsidRDefault="000D4E40" w:rsidP="000D4E40">
            <w:r w:rsidRPr="002A1AEB">
              <w:t>‘Total incorrect’ displayed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C1" w14:textId="4ECADDD4" w:rsidR="000D4E40" w:rsidRPr="002A1AEB" w:rsidRDefault="000D4E40" w:rsidP="000D4E40">
            <w:pPr>
              <w:jc w:val="center"/>
            </w:pPr>
            <w:r w:rsidRPr="002A1AEB">
              <w:t>Pass</w:t>
            </w:r>
          </w:p>
        </w:tc>
      </w:tr>
      <w:tr w:rsidR="00BA2AD1" w:rsidRPr="002A1AEB" w14:paraId="7685BD37" w14:textId="77777777" w:rsidTr="00BA2AD1">
        <w:trPr>
          <w:trHeight w:hRule="exact" w:val="351"/>
        </w:trPr>
        <w:tc>
          <w:tcPr>
            <w:tcW w:w="93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1BB1EE" w14:textId="6C7A4C57" w:rsidR="00BA2AD1" w:rsidRPr="002A1AEB" w:rsidRDefault="00BA2AD1" w:rsidP="00BA2AD1">
            <w:r w:rsidRPr="002A1AEB">
              <w:t>Loops for multiple inputs</w:t>
            </w:r>
          </w:p>
        </w:tc>
      </w:tr>
      <w:tr w:rsidR="000D4E40" w:rsidRPr="002A1AEB" w14:paraId="59C93DC9" w14:textId="77777777" w:rsidTr="000D4E40">
        <w:trPr>
          <w:trHeight w:hRule="exact" w:val="900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C4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6.1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C5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 xml:space="preserve">Program loops 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C6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Predicts multiple progression outcomes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C7" w14:textId="1DBEF007" w:rsidR="000D4E40" w:rsidRPr="002A1AEB" w:rsidRDefault="000D4E40" w:rsidP="000D4E40">
            <w:r w:rsidRPr="002A1AEB">
              <w:t>Predicts multiple progression outcomes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C8" w14:textId="567875CE" w:rsidR="000D4E40" w:rsidRPr="002A1AEB" w:rsidRDefault="000D4E40" w:rsidP="000D4E40">
            <w:pPr>
              <w:jc w:val="center"/>
            </w:pPr>
            <w:r w:rsidRPr="002A1AEB">
              <w:t>Pass</w:t>
            </w:r>
          </w:p>
        </w:tc>
      </w:tr>
      <w:tr w:rsidR="000D4E40" w:rsidRPr="002A1AEB" w14:paraId="59C93DD0" w14:textId="77777777" w:rsidTr="000D4E40">
        <w:trPr>
          <w:trHeight w:hRule="exact" w:val="519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CB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6.2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CC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 xml:space="preserve">Enter ‘q’ 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CD" w14:textId="77777777" w:rsidR="000D4E40" w:rsidRPr="002A1AEB" w:rsidRDefault="000D4E40" w:rsidP="000D4E40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Exits loop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CE" w14:textId="410B036D" w:rsidR="000D4E40" w:rsidRPr="002A1AEB" w:rsidRDefault="000D4E40" w:rsidP="000D4E40">
            <w:r w:rsidRPr="002A1AEB">
              <w:t>Exits loop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CF" w14:textId="664C5638" w:rsidR="000D4E40" w:rsidRPr="002A1AEB" w:rsidRDefault="000D4E40" w:rsidP="000D4E40">
            <w:pPr>
              <w:jc w:val="center"/>
            </w:pPr>
            <w:r w:rsidRPr="002A1AEB">
              <w:t>Pass</w:t>
            </w:r>
          </w:p>
        </w:tc>
      </w:tr>
      <w:tr w:rsidR="00BA2AD1" w:rsidRPr="002A1AEB" w14:paraId="2E322502" w14:textId="77777777" w:rsidTr="00BA2AD1">
        <w:trPr>
          <w:trHeight w:hRule="exact" w:val="453"/>
        </w:trPr>
        <w:tc>
          <w:tcPr>
            <w:tcW w:w="9327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A6204F" w14:textId="5D8CFEB9" w:rsidR="00BA2AD1" w:rsidRPr="002A1AEB" w:rsidRDefault="00BA2AD1" w:rsidP="00BA2AD1">
            <w:r w:rsidRPr="002A1AEB">
              <w:t>Histogram</w:t>
            </w:r>
          </w:p>
        </w:tc>
      </w:tr>
      <w:tr w:rsidR="00324575" w:rsidRPr="002A1AEB" w14:paraId="59C93DD7" w14:textId="77777777" w:rsidTr="001110DF">
        <w:trPr>
          <w:trHeight w:hRule="exact" w:val="2626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D2" w14:textId="77777777" w:rsidR="00324575" w:rsidRPr="002A1AEB" w:rsidRDefault="00324575" w:rsidP="00324575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7.1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D3" w14:textId="002E5526" w:rsidR="00324575" w:rsidRPr="002A1AEB" w:rsidRDefault="001110DF" w:rsidP="00324575">
            <w:r w:rsidRPr="002A1AEB">
              <w:t>Press ‘Q’ to quit the program, click to close the histogram, press enter to exit the program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D4" w14:textId="77777777" w:rsidR="00324575" w:rsidRPr="002A1AEB" w:rsidRDefault="00324575" w:rsidP="00324575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 xml:space="preserve">Window pops up and renders graph. Includes values for Progress, Trailer, Retriever and Excluded 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D5" w14:textId="530DA2F1" w:rsidR="00324575" w:rsidRPr="002A1AEB" w:rsidRDefault="00324575" w:rsidP="00324575">
            <w:r w:rsidRPr="002A1AEB">
              <w:t>Window pops up and renders graph. Includes values for Progress, Trailer, Retriever and Excluded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D6" w14:textId="0E3EF232" w:rsidR="00324575" w:rsidRPr="002A1AEB" w:rsidRDefault="00324575" w:rsidP="00324575">
            <w:pPr>
              <w:jc w:val="center"/>
            </w:pPr>
            <w:r w:rsidRPr="002A1AEB">
              <w:t>Pass</w:t>
            </w:r>
          </w:p>
        </w:tc>
      </w:tr>
      <w:tr w:rsidR="00324575" w:rsidRPr="002A1AEB" w14:paraId="59C93DDE" w14:textId="77777777" w:rsidTr="001110DF">
        <w:trPr>
          <w:trHeight w:hRule="exact" w:val="907"/>
        </w:trPr>
        <w:tc>
          <w:tcPr>
            <w:tcW w:w="7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D9" w14:textId="77777777" w:rsidR="00324575" w:rsidRPr="002A1AEB" w:rsidRDefault="00324575" w:rsidP="00324575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7.2</w:t>
            </w:r>
          </w:p>
        </w:tc>
        <w:tc>
          <w:tcPr>
            <w:tcW w:w="1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DA" w14:textId="12AE7595" w:rsidR="00324575" w:rsidRPr="002A1AEB" w:rsidRDefault="001110DF" w:rsidP="00324575">
            <w:r w:rsidRPr="002A1AEB">
              <w:t>Values, ‘Q’, ‘Y’, click, enter</w:t>
            </w:r>
          </w:p>
        </w:tc>
        <w:tc>
          <w:tcPr>
            <w:tcW w:w="27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DB" w14:textId="3ED00199" w:rsidR="00324575" w:rsidRPr="002A1AEB" w:rsidRDefault="00324575" w:rsidP="00324575">
            <w:pPr>
              <w:pStyle w:val="BodyA"/>
              <w:rPr>
                <w:rFonts w:ascii="Times New Roman" w:hAnsi="Times New Roman" w:cs="Times New Roman"/>
              </w:rPr>
            </w:pPr>
            <w:r w:rsidRPr="002A1AEB">
              <w:rPr>
                <w:rFonts w:ascii="Times New Roman" w:hAnsi="Times New Roman" w:cs="Times New Roman"/>
                <w:b w:val="0"/>
                <w:bCs w:val="0"/>
                <w:lang w:val="en-US"/>
              </w:rPr>
              <w:t>Shows outcomes in total</w:t>
            </w:r>
          </w:p>
        </w:tc>
        <w:tc>
          <w:tcPr>
            <w:tcW w:w="2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63AE15" w14:textId="581A3731" w:rsidR="00324575" w:rsidRPr="002A1AEB" w:rsidRDefault="001110DF" w:rsidP="00324575">
            <w:r w:rsidRPr="002A1AEB">
              <w:t>7 outcomes</w:t>
            </w:r>
          </w:p>
          <w:p w14:paraId="59C93DDC" w14:textId="729B99C5" w:rsidR="001110DF" w:rsidRPr="002A1AEB" w:rsidRDefault="001110DF" w:rsidP="00324575">
            <w:r w:rsidRPr="002A1AEB">
              <w:t>5.1, 5.2, 5.3,</w:t>
            </w:r>
            <w:r w:rsidR="002A1AEB" w:rsidRPr="002A1AEB">
              <w:t xml:space="preserve"> 7.1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93DDD" w14:textId="319E03E9" w:rsidR="00324575" w:rsidRPr="002A1AEB" w:rsidRDefault="00324575" w:rsidP="00324575">
            <w:pPr>
              <w:jc w:val="center"/>
            </w:pPr>
            <w:r w:rsidRPr="002A1AEB">
              <w:t>Pass</w:t>
            </w:r>
          </w:p>
        </w:tc>
      </w:tr>
    </w:tbl>
    <w:p w14:paraId="59C93DDF" w14:textId="77777777" w:rsidR="003E45E1" w:rsidRPr="002A1AEB" w:rsidRDefault="003E45E1">
      <w:pPr>
        <w:pStyle w:val="BodyA"/>
        <w:widowControl w:val="0"/>
        <w:ind w:left="216" w:hanging="216"/>
        <w:rPr>
          <w:rFonts w:ascii="Times New Roman" w:hAnsi="Times New Roman" w:cs="Times New Roman"/>
        </w:rPr>
      </w:pPr>
    </w:p>
    <w:sectPr w:rsidR="003E45E1" w:rsidRPr="002A1AEB">
      <w:headerReference w:type="default" r:id="rId6"/>
      <w:footerReference w:type="default" r:id="rId7"/>
      <w:pgSz w:w="11900" w:h="16840"/>
      <w:pgMar w:top="0" w:right="1080" w:bottom="0" w:left="1080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12D5CB" w14:textId="77777777" w:rsidR="0016553A" w:rsidRDefault="0016553A">
      <w:r>
        <w:separator/>
      </w:r>
    </w:p>
  </w:endnote>
  <w:endnote w:type="continuationSeparator" w:id="0">
    <w:p w14:paraId="067F6A85" w14:textId="77777777" w:rsidR="0016553A" w:rsidRDefault="001655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roman"/>
    <w:pitch w:val="default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93DE1" w14:textId="77777777" w:rsidR="003E45E1" w:rsidRDefault="00000000">
    <w:pPr>
      <w:pStyle w:val="Default"/>
      <w:rPr>
        <w:rFonts w:ascii="Calibri" w:eastAsia="Calibri" w:hAnsi="Calibri" w:cs="Calibri"/>
        <w:b/>
        <w:bCs/>
        <w:color w:val="FFFFFF"/>
        <w:sz w:val="32"/>
        <w:szCs w:val="32"/>
        <w:u w:color="FFFFFF"/>
      </w:rPr>
    </w:pPr>
    <w:r>
      <w:rPr>
        <w:rFonts w:ascii="Calibri" w:hAnsi="Calibri"/>
        <w:b/>
        <w:bCs/>
        <w:color w:val="FFFFFF"/>
        <w:sz w:val="32"/>
        <w:szCs w:val="32"/>
        <w:u w:color="FFFFFF"/>
      </w:rPr>
      <w:t>Principles I</w:t>
    </w:r>
  </w:p>
  <w:p w14:paraId="59C93DE2" w14:textId="77777777" w:rsidR="003E45E1" w:rsidRDefault="00000000">
    <w:pPr>
      <w:pStyle w:val="Default"/>
    </w:pPr>
    <w:r>
      <w:rPr>
        <w:rFonts w:ascii="Calibri" w:hAnsi="Calibri"/>
        <w:sz w:val="20"/>
        <w:szCs w:val="20"/>
      </w:rPr>
      <w:t xml:space="preserve">4COSC001W: Coursework Specification </w:t>
    </w:r>
    <w:r>
      <w:rPr>
        <w:rFonts w:ascii="Calibri" w:hAnsi="Calibri"/>
        <w:sz w:val="20"/>
        <w:szCs w:val="20"/>
      </w:rPr>
      <w:tab/>
    </w:r>
    <w:r>
      <w:rPr>
        <w:rFonts w:ascii="Calibri" w:hAnsi="Calibri"/>
        <w:sz w:val="20"/>
        <w:szCs w:val="20"/>
      </w:rPr>
      <w:tab/>
    </w:r>
    <w:r>
      <w:rPr>
        <w:rFonts w:ascii="Calibri" w:hAnsi="Calibri"/>
        <w:sz w:val="20"/>
        <w:szCs w:val="20"/>
      </w:rPr>
      <w:tab/>
    </w:r>
    <w:r>
      <w:rPr>
        <w:rFonts w:ascii="Calibri" w:hAnsi="Calibri"/>
        <w:sz w:val="20"/>
        <w:szCs w:val="20"/>
      </w:rPr>
      <w:tab/>
    </w:r>
    <w:r>
      <w:rPr>
        <w:rFonts w:ascii="Calibri" w:hAnsi="Calibri"/>
        <w:sz w:val="20"/>
        <w:szCs w:val="20"/>
      </w:rPr>
      <w:tab/>
    </w:r>
    <w:r>
      <w:rPr>
        <w:rFonts w:ascii="Calibri" w:hAnsi="Calibri"/>
        <w:sz w:val="20"/>
        <w:szCs w:val="20"/>
      </w:rPr>
      <w:tab/>
    </w:r>
    <w:r>
      <w:rPr>
        <w:rFonts w:ascii="Calibri" w:hAnsi="Calibri"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196F1E" w14:textId="77777777" w:rsidR="0016553A" w:rsidRDefault="0016553A">
      <w:r>
        <w:separator/>
      </w:r>
    </w:p>
  </w:footnote>
  <w:footnote w:type="continuationSeparator" w:id="0">
    <w:p w14:paraId="20DB9E8D" w14:textId="77777777" w:rsidR="0016553A" w:rsidRDefault="001655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93DE0" w14:textId="77777777" w:rsidR="003E45E1" w:rsidRDefault="003E45E1">
    <w:pPr>
      <w:pStyle w:val="HeaderFoo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isplayBackgroundShape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zNjM3sTSztDQ1NDJX0lEKTi0uzszPAykwrQUARA8/kywAAAA="/>
  </w:docVars>
  <w:rsids>
    <w:rsidRoot w:val="003E45E1"/>
    <w:rsid w:val="000D4E40"/>
    <w:rsid w:val="0011072D"/>
    <w:rsid w:val="001110DF"/>
    <w:rsid w:val="00124CFE"/>
    <w:rsid w:val="0016553A"/>
    <w:rsid w:val="001F7DDB"/>
    <w:rsid w:val="002A1AEB"/>
    <w:rsid w:val="00324575"/>
    <w:rsid w:val="003E45E1"/>
    <w:rsid w:val="00443222"/>
    <w:rsid w:val="00485F9D"/>
    <w:rsid w:val="005A3BD3"/>
    <w:rsid w:val="006C46EE"/>
    <w:rsid w:val="007D54EB"/>
    <w:rsid w:val="0091628C"/>
    <w:rsid w:val="009E1C29"/>
    <w:rsid w:val="00AA2153"/>
    <w:rsid w:val="00B81D9D"/>
    <w:rsid w:val="00BA2AD1"/>
    <w:rsid w:val="00CC5108"/>
    <w:rsid w:val="00DA289C"/>
    <w:rsid w:val="00DD6E11"/>
    <w:rsid w:val="00E92A66"/>
    <w:rsid w:val="00EB2210"/>
    <w:rsid w:val="00EF7A5F"/>
    <w:rsid w:val="00F35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93D3C"/>
  <w15:docId w15:val="{596722F0-A89B-4E1A-8E05-C6A218AB4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2">
    <w:name w:val="heading 2"/>
    <w:next w:val="BodyA"/>
    <w:uiPriority w:val="9"/>
    <w:unhideWhenUsed/>
    <w:qFormat/>
    <w:pPr>
      <w:keepNext/>
      <w:keepLines/>
      <w:spacing w:before="200"/>
      <w:outlineLvl w:val="1"/>
    </w:pPr>
    <w:rPr>
      <w:rFonts w:ascii="Cambria" w:hAnsi="Cambria" w:cs="Arial Unicode MS"/>
      <w:color w:val="4F81BD"/>
      <w:sz w:val="26"/>
      <w:szCs w:val="26"/>
      <w:u w:color="4F81BD"/>
      <w:lang w:val="en-US"/>
      <w14:textOutline w14:w="12700" w14:cap="flat" w14:cmpd="sng" w14:algn="ctr">
        <w14:noFill/>
        <w14:prstDash w14:val="solid"/>
        <w14:miter w14:lim="400000"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Default">
    <w:name w:val="Default"/>
    <w:rPr>
      <w:rFonts w:cs="Arial Unicode MS"/>
      <w:color w:val="000000"/>
      <w:sz w:val="24"/>
      <w:szCs w:val="24"/>
      <w:u w:color="000000"/>
      <w:lang w:val="en-US"/>
      <w14:textOutline w14:w="12700" w14:cap="flat" w14:cmpd="sng" w14:algn="ctr">
        <w14:noFill/>
        <w14:prstDash w14:val="solid"/>
        <w14:miter w14:lim="400000"/>
      </w14:textOutline>
    </w:rPr>
  </w:style>
  <w:style w:type="paragraph" w:customStyle="1" w:styleId="BodyA">
    <w:name w:val="Body A"/>
    <w:rPr>
      <w:rFonts w:ascii="Comic Sans MS" w:eastAsia="Comic Sans MS" w:hAnsi="Comic Sans MS" w:cs="Comic Sans MS"/>
      <w:b/>
      <w:bCs/>
      <w:color w:val="000000"/>
      <w:sz w:val="24"/>
      <w:szCs w:val="24"/>
      <w:u w:color="000000"/>
      <w14:textOutline w14:w="12700" w14:cap="flat" w14:cmpd="sng" w14:algn="ctr">
        <w14:noFill/>
        <w14:prstDash w14:val="solid"/>
        <w14:miter w14:lim="400000"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6</TotalTime>
  <Pages>2</Pages>
  <Words>356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chintha Chamod</dc:creator>
  <cp:lastModifiedBy>Sachintha.20221948</cp:lastModifiedBy>
  <cp:revision>5</cp:revision>
  <dcterms:created xsi:type="dcterms:W3CDTF">2023-12-13T17:04:00Z</dcterms:created>
  <dcterms:modified xsi:type="dcterms:W3CDTF">2023-12-14T04:41:00Z</dcterms:modified>
</cp:coreProperties>
</file>